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09B23" w14:textId="711317A4" w:rsidR="00A67C23" w:rsidRPr="00F35CC7" w:rsidRDefault="00F35CC7">
      <w:pPr>
        <w:rPr>
          <w:lang w:val="en-US"/>
        </w:rPr>
      </w:pPr>
      <w:r>
        <w:rPr>
          <w:lang w:val="en-US"/>
        </w:rPr>
        <w:t xml:space="preserve">Sdf sadf adsf </w:t>
      </w:r>
      <w:bookmarkStart w:id="0" w:name="_GoBack"/>
      <w:bookmarkEnd w:id="0"/>
    </w:p>
    <w:sectPr w:rsidR="00A67C23" w:rsidRPr="00F35CC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bS0MDU3MjM3MTdR0lEKTi0uzszPAykwrAUA5ZUe9ywAAAA="/>
  </w:docVars>
  <w:rsids>
    <w:rsidRoot w:val="00CC369A"/>
    <w:rsid w:val="00A67C23"/>
    <w:rsid w:val="00CC369A"/>
    <w:rsid w:val="00F3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B8377"/>
  <w15:chartTrackingRefBased/>
  <w15:docId w15:val="{94469850-D332-456E-8116-0E5D0A405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Helm</dc:creator>
  <cp:keywords/>
  <dc:description/>
  <cp:lastModifiedBy>Tobias Helm</cp:lastModifiedBy>
  <cp:revision>2</cp:revision>
  <dcterms:created xsi:type="dcterms:W3CDTF">2019-10-27T09:26:00Z</dcterms:created>
  <dcterms:modified xsi:type="dcterms:W3CDTF">2019-10-27T09:26:00Z</dcterms:modified>
</cp:coreProperties>
</file>